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41F7D10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F1533E">
        <w:rPr>
          <w:rFonts w:asciiTheme="minorHAnsi" w:hAnsiTheme="minorHAnsi"/>
          <w:b/>
          <w:bCs/>
          <w:sz w:val="28"/>
          <w:szCs w:val="28"/>
        </w:rPr>
        <w:t>November 8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2022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67F184F2" w14:textId="7DC99720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</w:p>
    <w:p w14:paraId="29BFC235" w14:textId="233D49CA" w:rsid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01449398" w14:textId="77777777" w:rsidR="002532A8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4A3E00B9" w14:textId="22927A41" w:rsidR="00745451" w:rsidRPr="002532A8" w:rsidRDefault="00EF4B79" w:rsidP="002532A8">
      <w:pPr>
        <w:ind w:left="432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610B958E" w:rsidR="002532A8" w:rsidRDefault="002532A8" w:rsidP="00745451">
      <w:pPr>
        <w:jc w:val="center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2A257385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379220" cy="46539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4653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205.2pt;width:108.6pt;height:366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278C1C2" w14:textId="7F5C1E1E" w:rsidR="002532A8" w:rsidRDefault="002532A8" w:rsidP="002532A8">
      <w:pPr>
        <w:pStyle w:val="ListParagraph"/>
        <w:numPr>
          <w:ilvl w:val="6"/>
          <w:numId w:val="28"/>
        </w:numPr>
      </w:pPr>
      <w:r>
        <w:t>Call meeting to order</w:t>
      </w:r>
      <w:r w:rsidR="00B20388">
        <w:t xml:space="preserve"> </w:t>
      </w:r>
      <w:r w:rsidR="00BF624E">
        <w:rPr>
          <w:color w:val="FF0000"/>
        </w:rPr>
        <w:t>8:34 a.m.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9E0D906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</w:t>
      </w:r>
      <w:proofErr w:type="gramStart"/>
      <w:r w:rsidRPr="009203DE">
        <w:t xml:space="preserve">agenda </w:t>
      </w:r>
      <w:r w:rsidR="00BF624E">
        <w:t xml:space="preserve"> </w:t>
      </w:r>
      <w:r w:rsidR="00BF624E" w:rsidRPr="00BF624E">
        <w:rPr>
          <w:color w:val="FF0000"/>
        </w:rPr>
        <w:t>Approved</w:t>
      </w:r>
      <w:proofErr w:type="gramEnd"/>
    </w:p>
    <w:p w14:paraId="58EFCD24" w14:textId="77777777" w:rsidR="002532A8" w:rsidRDefault="002532A8" w:rsidP="002532A8">
      <w:pPr>
        <w:ind w:left="3510"/>
        <w:jc w:val="center"/>
      </w:pPr>
    </w:p>
    <w:p w14:paraId="79D32AF3" w14:textId="5E7EE285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6D84BB44" w14:textId="144517F4" w:rsidR="002532A8" w:rsidRDefault="00F1533E" w:rsidP="002532A8">
      <w:pPr>
        <w:pStyle w:val="ListParagraph"/>
        <w:numPr>
          <w:ilvl w:val="7"/>
          <w:numId w:val="28"/>
        </w:numPr>
      </w:pPr>
      <w:r>
        <w:t>October 11</w:t>
      </w:r>
      <w:r w:rsidR="002532A8">
        <w:t xml:space="preserve">, </w:t>
      </w:r>
      <w:proofErr w:type="gramStart"/>
      <w:r w:rsidR="002532A8">
        <w:t>2022</w:t>
      </w:r>
      <w:proofErr w:type="gramEnd"/>
      <w:r w:rsidR="002532A8">
        <w:t xml:space="preserve"> </w:t>
      </w:r>
      <w:r w:rsidR="00BF624E">
        <w:rPr>
          <w:color w:val="FF0000"/>
        </w:rPr>
        <w:t>Approved</w:t>
      </w:r>
    </w:p>
    <w:p w14:paraId="01EF115F" w14:textId="77777777" w:rsidR="002532A8" w:rsidRPr="002532A8" w:rsidRDefault="002532A8" w:rsidP="002532A8">
      <w:pPr>
        <w:pStyle w:val="ListParagraph"/>
        <w:ind w:left="393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0938FB93" w14:textId="4C43AE68" w:rsidR="002B31E9" w:rsidRPr="00016563" w:rsidRDefault="00F1533E" w:rsidP="00016563">
      <w:pPr>
        <w:pStyle w:val="ListParagraph"/>
        <w:numPr>
          <w:ilvl w:val="7"/>
          <w:numId w:val="29"/>
        </w:numPr>
        <w:rPr>
          <w:rFonts w:asciiTheme="minorHAnsi" w:hAnsiTheme="minorHAnsi"/>
        </w:rPr>
      </w:pPr>
      <w:r>
        <w:t>October,</w:t>
      </w:r>
      <w:r w:rsidR="00016563">
        <w:t xml:space="preserve"> </w:t>
      </w:r>
      <w:proofErr w:type="gramStart"/>
      <w:r w:rsidR="00016563">
        <w:t>2022</w:t>
      </w:r>
      <w:r w:rsidR="00BF624E">
        <w:t xml:space="preserve">  </w:t>
      </w:r>
      <w:r w:rsidR="00BF624E">
        <w:rPr>
          <w:color w:val="FF0000"/>
        </w:rPr>
        <w:t>Approved</w:t>
      </w:r>
      <w:proofErr w:type="gramEnd"/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1CCDC171" w14:textId="7407E5B0" w:rsidR="002532A8" w:rsidRDefault="002532A8" w:rsidP="002532A8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6E0384B3" w14:textId="39F2807E" w:rsidR="00F1533E" w:rsidRDefault="00F1533E" w:rsidP="00F1533E">
      <w:pPr>
        <w:pStyle w:val="ListParagraph"/>
        <w:numPr>
          <w:ilvl w:val="8"/>
          <w:numId w:val="30"/>
        </w:numPr>
      </w:pPr>
      <w:r>
        <w:t xml:space="preserve">Bond </w:t>
      </w:r>
      <w:proofErr w:type="gramStart"/>
      <w:r>
        <w:t>Items</w:t>
      </w:r>
      <w:r w:rsidR="00BF624E">
        <w:t xml:space="preserve">  </w:t>
      </w:r>
      <w:r w:rsidR="00BF624E" w:rsidRPr="00BF624E">
        <w:rPr>
          <w:color w:val="FF0000"/>
        </w:rPr>
        <w:t>Presented</w:t>
      </w:r>
      <w:proofErr w:type="gramEnd"/>
    </w:p>
    <w:p w14:paraId="0E9E7183" w14:textId="45855FCE" w:rsidR="00016563" w:rsidRDefault="00016563" w:rsidP="00636A2D"/>
    <w:p w14:paraId="6213CC05" w14:textId="77777777" w:rsidR="002532A8" w:rsidRDefault="002532A8" w:rsidP="002532A8">
      <w:pPr>
        <w:pStyle w:val="ListParagraph"/>
        <w:ind w:left="6090" w:firstLine="300"/>
      </w:pPr>
    </w:p>
    <w:p w14:paraId="638C217A" w14:textId="248A98D9" w:rsidR="002B31E9" w:rsidRPr="009203DE" w:rsidRDefault="002532A8" w:rsidP="009203DE">
      <w:pPr>
        <w:pStyle w:val="ListParagraph"/>
        <w:numPr>
          <w:ilvl w:val="6"/>
          <w:numId w:val="30"/>
        </w:numPr>
      </w:pPr>
      <w:r w:rsidRPr="009203DE">
        <w:t xml:space="preserve">Old </w:t>
      </w:r>
      <w:proofErr w:type="gramStart"/>
      <w:r w:rsidRPr="009203DE">
        <w:t>business</w:t>
      </w:r>
      <w:r w:rsidR="00B20388" w:rsidRPr="009203DE">
        <w:t xml:space="preserve"> </w:t>
      </w:r>
      <w:r w:rsidR="00BF624E">
        <w:rPr>
          <w:color w:val="FF0000"/>
        </w:rPr>
        <w:t xml:space="preserve"> Presented</w:t>
      </w:r>
      <w:proofErr w:type="gramEnd"/>
    </w:p>
    <w:p w14:paraId="26CB6270" w14:textId="18239C81" w:rsidR="002B31E9" w:rsidRDefault="002B31E9" w:rsidP="00123222">
      <w:pPr>
        <w:pStyle w:val="ListParagraph"/>
        <w:numPr>
          <w:ilvl w:val="8"/>
          <w:numId w:val="30"/>
        </w:numPr>
      </w:pPr>
      <w:r>
        <w:t>DDS/CDL Facility Update</w:t>
      </w:r>
    </w:p>
    <w:p w14:paraId="2937C7D2" w14:textId="00FC3B5D" w:rsidR="00636A2D" w:rsidRDefault="00636A2D" w:rsidP="00123222">
      <w:pPr>
        <w:pStyle w:val="ListParagraph"/>
        <w:numPr>
          <w:ilvl w:val="8"/>
          <w:numId w:val="30"/>
        </w:numPr>
      </w:pPr>
      <w:r>
        <w:t>SPLOST Dollars Update</w:t>
      </w:r>
    </w:p>
    <w:p w14:paraId="677E12DC" w14:textId="322836DB" w:rsidR="00636A2D" w:rsidRDefault="00636A2D" w:rsidP="00123222">
      <w:pPr>
        <w:pStyle w:val="ListParagraph"/>
        <w:numPr>
          <w:ilvl w:val="8"/>
          <w:numId w:val="30"/>
        </w:numPr>
      </w:pPr>
      <w:r>
        <w:t>Indian Springs Update</w:t>
      </w:r>
    </w:p>
    <w:p w14:paraId="592AFB41" w14:textId="77777777" w:rsidR="002532A8" w:rsidRDefault="002532A8" w:rsidP="002532A8">
      <w:pPr>
        <w:pStyle w:val="ListParagraph"/>
        <w:ind w:left="6090" w:firstLine="300"/>
      </w:pPr>
    </w:p>
    <w:p w14:paraId="60FAAD4B" w14:textId="5243A41D" w:rsidR="00745451" w:rsidRPr="00BF624E" w:rsidRDefault="002532A8" w:rsidP="009203DE">
      <w:pPr>
        <w:pStyle w:val="ListParagraph"/>
        <w:numPr>
          <w:ilvl w:val="0"/>
          <w:numId w:val="34"/>
        </w:numPr>
        <w:rPr>
          <w:color w:val="FF0000"/>
        </w:rPr>
      </w:pPr>
      <w:r w:rsidRPr="009203DE">
        <w:t xml:space="preserve">Executive Directors </w:t>
      </w:r>
      <w:proofErr w:type="gramStart"/>
      <w:r w:rsidRPr="009203DE">
        <w:t>Report</w:t>
      </w:r>
      <w:r w:rsidR="00B20388" w:rsidRPr="009203DE">
        <w:t xml:space="preserve"> </w:t>
      </w:r>
      <w:r w:rsidR="00BF624E">
        <w:t xml:space="preserve"> </w:t>
      </w:r>
      <w:r w:rsidR="00BF624E" w:rsidRPr="00BF624E">
        <w:rPr>
          <w:color w:val="FF0000"/>
        </w:rPr>
        <w:t>Presented</w:t>
      </w:r>
      <w:proofErr w:type="gramEnd"/>
    </w:p>
    <w:p w14:paraId="6D97F24A" w14:textId="206836A4" w:rsidR="002532A8" w:rsidRDefault="002532A8" w:rsidP="002532A8">
      <w:pPr>
        <w:pStyle w:val="ListParagraph"/>
        <w:ind w:left="6090" w:firstLine="300"/>
      </w:pPr>
    </w:p>
    <w:p w14:paraId="33AF917A" w14:textId="2096D80B" w:rsidR="00B20388" w:rsidRDefault="002532A8" w:rsidP="00F1533E">
      <w:pPr>
        <w:pStyle w:val="ListParagraph"/>
        <w:numPr>
          <w:ilvl w:val="6"/>
          <w:numId w:val="30"/>
        </w:numPr>
      </w:pPr>
      <w:r>
        <w:t>Executive Session</w:t>
      </w:r>
      <w:r w:rsidR="00BF624E">
        <w:tab/>
      </w:r>
    </w:p>
    <w:p w14:paraId="55EADDD6" w14:textId="56050A95" w:rsidR="00BF624E" w:rsidRPr="00BF624E" w:rsidRDefault="00BF624E" w:rsidP="00BF624E">
      <w:pPr>
        <w:ind w:left="4680"/>
        <w:rPr>
          <w:color w:val="FF0000"/>
        </w:rPr>
      </w:pPr>
      <w:r>
        <w:t xml:space="preserve">            </w:t>
      </w:r>
      <w:r w:rsidRPr="00BF624E">
        <w:rPr>
          <w:color w:val="FF0000"/>
        </w:rPr>
        <w:t>Entered 9:04 a.m.</w:t>
      </w:r>
    </w:p>
    <w:p w14:paraId="1A73D1D8" w14:textId="41B5FA1B" w:rsidR="00BF624E" w:rsidRPr="00BF624E" w:rsidRDefault="00BF624E" w:rsidP="00BF624E">
      <w:pPr>
        <w:ind w:left="4680"/>
        <w:rPr>
          <w:color w:val="FF0000"/>
        </w:rPr>
      </w:pPr>
      <w:r w:rsidRPr="00BF624E">
        <w:rPr>
          <w:color w:val="FF0000"/>
        </w:rPr>
        <w:t xml:space="preserve">            Exited 9:47 a.m.</w:t>
      </w:r>
    </w:p>
    <w:p w14:paraId="37D512A6" w14:textId="77777777" w:rsidR="00BF624E" w:rsidRPr="00F1533E" w:rsidRDefault="00BF624E" w:rsidP="00BF624E">
      <w:pPr>
        <w:ind w:left="4680"/>
      </w:pPr>
    </w:p>
    <w:p w14:paraId="13354EA6" w14:textId="0A4AADF8" w:rsidR="002532A8" w:rsidRDefault="002532A8" w:rsidP="002532A8">
      <w:pPr>
        <w:pStyle w:val="ListParagraph"/>
        <w:ind w:left="6090" w:firstLine="300"/>
      </w:pPr>
    </w:p>
    <w:p w14:paraId="6E00B7B1" w14:textId="2BDFBAC1" w:rsidR="002532A8" w:rsidRDefault="002532A8" w:rsidP="002532A8">
      <w:pPr>
        <w:pStyle w:val="ListParagraph"/>
        <w:numPr>
          <w:ilvl w:val="6"/>
          <w:numId w:val="30"/>
        </w:numPr>
      </w:pPr>
      <w:r>
        <w:t>All other business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112BBA59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proofErr w:type="gramStart"/>
      <w:r>
        <w:t>Adjourn</w:t>
      </w:r>
      <w:r w:rsidR="00123222">
        <w:t xml:space="preserve"> </w:t>
      </w:r>
      <w:r w:rsidR="00BF624E">
        <w:t xml:space="preserve"> </w:t>
      </w:r>
      <w:r w:rsidR="00BF624E" w:rsidRPr="00BF624E">
        <w:rPr>
          <w:color w:val="FF0000"/>
        </w:rPr>
        <w:t>9:51</w:t>
      </w:r>
      <w:proofErr w:type="gramEnd"/>
      <w:r w:rsidR="00BF624E" w:rsidRPr="00BF624E">
        <w:rPr>
          <w:color w:val="FF0000"/>
        </w:rPr>
        <w:t xml:space="preserve"> a.m.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31B71C1A" w14:textId="77777777" w:rsidR="002B31E9" w:rsidRDefault="002B31E9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3C5CF0B1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</w:t>
      </w:r>
      <w:r w:rsidR="00572574">
        <w:rPr>
          <w:rFonts w:asciiTheme="minorHAnsi" w:hAnsiTheme="minorHAnsi"/>
        </w:rPr>
        <w:t>Next Meeting</w:t>
      </w:r>
    </w:p>
    <w:p w14:paraId="01719411" w14:textId="02C79ED8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            </w:t>
      </w:r>
      <w:r w:rsidR="00F1533E">
        <w:rPr>
          <w:rFonts w:asciiTheme="minorHAnsi" w:hAnsiTheme="minorHAnsi"/>
        </w:rPr>
        <w:t>December 13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2 @ 8:30 a.m.</w:t>
      </w:r>
    </w:p>
    <w:sectPr w:rsidR="00572574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C7BA9" w14:textId="77777777" w:rsidR="00F61D68" w:rsidRDefault="00F61D68">
      <w:r>
        <w:separator/>
      </w:r>
    </w:p>
  </w:endnote>
  <w:endnote w:type="continuationSeparator" w:id="0">
    <w:p w14:paraId="72A419CA" w14:textId="77777777" w:rsidR="00F61D68" w:rsidRDefault="00F61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6D655" w14:textId="77777777" w:rsidR="00F61D68" w:rsidRDefault="00F61D68">
      <w:r>
        <w:separator/>
      </w:r>
    </w:p>
  </w:footnote>
  <w:footnote w:type="continuationSeparator" w:id="0">
    <w:p w14:paraId="76E9C336" w14:textId="77777777" w:rsidR="00F61D68" w:rsidRDefault="00F61D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8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9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3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4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6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3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4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6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7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8" w15:restartNumberingAfterBreak="0">
    <w:nsid w:val="7307297B"/>
    <w:multiLevelType w:val="hybridMultilevel"/>
    <w:tmpl w:val="98BE5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0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1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2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3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7"/>
  </w:num>
  <w:num w:numId="4">
    <w:abstractNumId w:val="9"/>
  </w:num>
  <w:num w:numId="5">
    <w:abstractNumId w:val="20"/>
  </w:num>
  <w:num w:numId="6">
    <w:abstractNumId w:val="22"/>
  </w:num>
  <w:num w:numId="7">
    <w:abstractNumId w:val="8"/>
  </w:num>
  <w:num w:numId="8">
    <w:abstractNumId w:val="23"/>
  </w:num>
  <w:num w:numId="9">
    <w:abstractNumId w:val="27"/>
  </w:num>
  <w:num w:numId="10">
    <w:abstractNumId w:val="15"/>
  </w:num>
  <w:num w:numId="11">
    <w:abstractNumId w:val="25"/>
  </w:num>
  <w:num w:numId="12">
    <w:abstractNumId w:val="17"/>
  </w:num>
  <w:num w:numId="13">
    <w:abstractNumId w:val="26"/>
  </w:num>
  <w:num w:numId="14">
    <w:abstractNumId w:val="3"/>
  </w:num>
  <w:num w:numId="15">
    <w:abstractNumId w:val="32"/>
  </w:num>
  <w:num w:numId="16">
    <w:abstractNumId w:val="12"/>
  </w:num>
  <w:num w:numId="17">
    <w:abstractNumId w:val="13"/>
  </w:num>
  <w:num w:numId="18">
    <w:abstractNumId w:val="11"/>
  </w:num>
  <w:num w:numId="19">
    <w:abstractNumId w:val="10"/>
  </w:num>
  <w:num w:numId="20">
    <w:abstractNumId w:val="6"/>
  </w:num>
  <w:num w:numId="21">
    <w:abstractNumId w:val="24"/>
  </w:num>
  <w:num w:numId="22">
    <w:abstractNumId w:val="31"/>
  </w:num>
  <w:num w:numId="23">
    <w:abstractNumId w:val="1"/>
  </w:num>
  <w:num w:numId="24">
    <w:abstractNumId w:val="19"/>
  </w:num>
  <w:num w:numId="25">
    <w:abstractNumId w:val="33"/>
  </w:num>
  <w:num w:numId="26">
    <w:abstractNumId w:val="5"/>
  </w:num>
  <w:num w:numId="27">
    <w:abstractNumId w:val="16"/>
  </w:num>
  <w:num w:numId="28">
    <w:abstractNumId w:val="14"/>
  </w:num>
  <w:num w:numId="29">
    <w:abstractNumId w:val="0"/>
  </w:num>
  <w:num w:numId="30">
    <w:abstractNumId w:val="28"/>
  </w:num>
  <w:num w:numId="31">
    <w:abstractNumId w:val="29"/>
  </w:num>
  <w:num w:numId="32">
    <w:abstractNumId w:val="4"/>
  </w:num>
  <w:num w:numId="33">
    <w:abstractNumId w:val="30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C405A"/>
    <w:rsid w:val="000D640A"/>
    <w:rsid w:val="000E141F"/>
    <w:rsid w:val="000E23EA"/>
    <w:rsid w:val="000E41FC"/>
    <w:rsid w:val="000F35E3"/>
    <w:rsid w:val="00111A00"/>
    <w:rsid w:val="00123222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335D6"/>
    <w:rsid w:val="00244B0D"/>
    <w:rsid w:val="002532A8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2160B"/>
    <w:rsid w:val="00624EC4"/>
    <w:rsid w:val="00636A2D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B2AB9"/>
    <w:rsid w:val="007F39D1"/>
    <w:rsid w:val="0081292D"/>
    <w:rsid w:val="00827756"/>
    <w:rsid w:val="0083048D"/>
    <w:rsid w:val="0083652B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3DE"/>
    <w:rsid w:val="00921C0D"/>
    <w:rsid w:val="009265F5"/>
    <w:rsid w:val="00942178"/>
    <w:rsid w:val="0095147F"/>
    <w:rsid w:val="00953C0F"/>
    <w:rsid w:val="00962266"/>
    <w:rsid w:val="00971168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0388"/>
    <w:rsid w:val="00B24DA8"/>
    <w:rsid w:val="00B2574A"/>
    <w:rsid w:val="00B4134A"/>
    <w:rsid w:val="00B65966"/>
    <w:rsid w:val="00B7398C"/>
    <w:rsid w:val="00B80454"/>
    <w:rsid w:val="00BC6DB5"/>
    <w:rsid w:val="00BD0A6D"/>
    <w:rsid w:val="00BD46A8"/>
    <w:rsid w:val="00BD5FC9"/>
    <w:rsid w:val="00BD6FCF"/>
    <w:rsid w:val="00BE3E24"/>
    <w:rsid w:val="00BF624E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79"/>
    <w:rsid w:val="00EF4BE4"/>
    <w:rsid w:val="00EF60EB"/>
    <w:rsid w:val="00F14B98"/>
    <w:rsid w:val="00F14B9B"/>
    <w:rsid w:val="00F1533E"/>
    <w:rsid w:val="00F40401"/>
    <w:rsid w:val="00F53BDF"/>
    <w:rsid w:val="00F61D68"/>
    <w:rsid w:val="00F750C5"/>
    <w:rsid w:val="00F840CA"/>
    <w:rsid w:val="00F94AFC"/>
    <w:rsid w:val="00FA0211"/>
    <w:rsid w:val="00FA3698"/>
    <w:rsid w:val="00FC7E42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2-11-08T19:38:00Z</cp:lastPrinted>
  <dcterms:created xsi:type="dcterms:W3CDTF">2022-11-08T19:39:00Z</dcterms:created>
  <dcterms:modified xsi:type="dcterms:W3CDTF">2022-11-08T19:39:00Z</dcterms:modified>
</cp:coreProperties>
</file>